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998c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0b82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19:41:03Z</dcterms:created>
  <dcterms:modified xsi:type="dcterms:W3CDTF">2022-01-25T19:41:03Z</dcterms:modified>
</cp:coreProperties>
</file>